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F3868" w14:textId="75DB4623" w:rsidR="000B1FE6" w:rsidRPr="004420FF" w:rsidRDefault="00716F3D" w:rsidP="004420FF">
      <w:pPr>
        <w:pStyle w:val="Title"/>
      </w:pPr>
      <w:r w:rsidRPr="004420FF">
        <w:t>F-test</w:t>
      </w:r>
    </w:p>
    <w:p w14:paraId="1573D3E9" w14:textId="0D905CF4" w:rsidR="000B1FE6" w:rsidRDefault="00716F3D">
      <w:pPr>
        <w:pStyle w:val="Author"/>
      </w:pPr>
      <w:r>
        <w:t>1940223, P</w:t>
      </w:r>
      <w:r w:rsidR="00E7085F">
        <w:t>ranav</w:t>
      </w:r>
    </w:p>
    <w:p w14:paraId="17955B3A" w14:textId="77777777" w:rsidR="000B1FE6" w:rsidRDefault="00E7085F">
      <w:pPr>
        <w:pStyle w:val="Date"/>
      </w:pPr>
      <w:r>
        <w:t>2020-10-23</w:t>
      </w:r>
      <w:bookmarkStart w:id="0" w:name="_GoBack"/>
      <w:bookmarkEnd w:id="0"/>
    </w:p>
    <w:p w14:paraId="57D981C8" w14:textId="77777777" w:rsidR="000B1FE6" w:rsidRDefault="00E7085F" w:rsidP="00716F3D">
      <w:pPr>
        <w:pStyle w:val="Heading1"/>
      </w:pPr>
      <w:r>
        <w:t>F TEST</w:t>
      </w:r>
    </w:p>
    <w:p w14:paraId="4E54BAF5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23953906" w14:textId="77777777" w:rsidR="000B1FE6" w:rsidRDefault="00E7085F">
      <w:pPr>
        <w:pStyle w:val="FirstParagraph"/>
      </w:pPr>
      <w:r>
        <w:t>F test is a test to check the equality in the variances of two populations, given the samples from these populations. The hypotheses of these tests are</w:t>
      </w:r>
    </w:p>
    <w:p w14:paraId="2EB963DD" w14:textId="77777777" w:rsidR="000B1FE6" w:rsidRDefault="00E7085F">
      <w:pPr>
        <w:pStyle w:val="SourceCode"/>
      </w:pPr>
      <w:r>
        <w:rPr>
          <w:rStyle w:val="CommentTok"/>
        </w:rPr>
        <w:t># H_0: The variances of these populations are equal</w:t>
      </w:r>
      <w:r>
        <w:br/>
      </w:r>
      <w:r>
        <w:rPr>
          <w:rStyle w:val="CommentTok"/>
        </w:rPr>
        <w:t># H_1: The variances of these populations are unequal (with some type of inequality)</w:t>
      </w:r>
    </w:p>
    <w:p w14:paraId="1938D01B" w14:textId="77777777" w:rsidR="000B1FE6" w:rsidRDefault="00E7085F">
      <w:pPr>
        <w:pStyle w:val="FirstParagraph"/>
      </w:pPr>
      <w:r>
        <w:t>F test’s main assumption is that the populations follow normal distributions.</w:t>
      </w:r>
    </w:p>
    <w:p w14:paraId="339465D7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5F13AE43" w14:textId="77777777" w:rsidR="000B1FE6" w:rsidRDefault="00E7085F" w:rsidP="00716F3D">
      <w:pPr>
        <w:pStyle w:val="Heading1"/>
      </w:pPr>
      <w:r>
        <w:t>QUESTION 1</w:t>
      </w:r>
    </w:p>
    <w:p w14:paraId="11113348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5BE91D0F" w14:textId="77777777" w:rsidR="000B1FE6" w:rsidRDefault="00E7085F">
      <w:pPr>
        <w:pStyle w:val="FirstParagraph"/>
      </w:pPr>
      <w:r>
        <w:t>Generate/ enter 2 samples (remember to use rnorm if generating) and test for e</w:t>
      </w:r>
      <w:r>
        <w:t>quality of variances.</w:t>
      </w:r>
    </w:p>
    <w:p w14:paraId="190CA25E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14BDA26E" w14:textId="77777777" w:rsidR="000B1FE6" w:rsidRDefault="00E7085F">
      <w:pPr>
        <w:pStyle w:val="FirstParagraph"/>
      </w:pPr>
      <w:r>
        <w:t>The samples are</w:t>
      </w:r>
    </w:p>
    <w:p w14:paraId="4A0D04DE" w14:textId="77777777" w:rsidR="000B1FE6" w:rsidRDefault="00E7085F">
      <w:pPr>
        <w:pStyle w:val="SourceCode"/>
      </w:pPr>
      <w:r>
        <w:rPr>
          <w:rStyle w:val="NormalTok"/>
        </w:rPr>
        <w:t>q1_data1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_data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_data1</w:t>
      </w:r>
    </w:p>
    <w:p w14:paraId="7080873F" w14:textId="77777777" w:rsidR="000B1FE6" w:rsidRDefault="00E7085F">
      <w:pPr>
        <w:pStyle w:val="SourceCode"/>
      </w:pPr>
      <w:r>
        <w:rPr>
          <w:rStyle w:val="VerbatimChar"/>
        </w:rPr>
        <w:t>##  [1]   0.4673815   4.9991241   5.1122205   8.2767770   6.9540109   7.4337828</w:t>
      </w:r>
      <w:r>
        <w:br/>
      </w:r>
      <w:r>
        <w:rPr>
          <w:rStyle w:val="VerbatimChar"/>
        </w:rPr>
        <w:t>##  [7]   7.7414484  13.9075975   5.1262200 -11.9</w:t>
      </w:r>
      <w:r>
        <w:rPr>
          <w:rStyle w:val="VerbatimChar"/>
        </w:rPr>
        <w:t>210025   4.5885723  10.7657810</w:t>
      </w:r>
      <w:r>
        <w:br/>
      </w:r>
      <w:r>
        <w:rPr>
          <w:rStyle w:val="VerbatimChar"/>
        </w:rPr>
        <w:t>## [13]  -4.0396630   7.4855961  -5.7439017  -3.6942477  10.2194806   5.9689796</w:t>
      </w:r>
      <w:r>
        <w:br/>
      </w:r>
      <w:r>
        <w:rPr>
          <w:rStyle w:val="VerbatimChar"/>
        </w:rPr>
        <w:t>## [19]   9.6176602  12.5124449   8.0945125   3.1909360  -0.7795413  -6.9688227</w:t>
      </w:r>
      <w:r>
        <w:br/>
      </w:r>
      <w:r>
        <w:rPr>
          <w:rStyle w:val="VerbatimChar"/>
        </w:rPr>
        <w:t>## [25]   9.6545703   2.2812336   1.9176037  -3.2693824  15.30890</w:t>
      </w:r>
      <w:r>
        <w:rPr>
          <w:rStyle w:val="VerbatimChar"/>
        </w:rPr>
        <w:t>96   1.5264136</w:t>
      </w:r>
    </w:p>
    <w:p w14:paraId="0DD16A7C" w14:textId="77777777" w:rsidR="000B1FE6" w:rsidRDefault="00E7085F">
      <w:pPr>
        <w:pStyle w:val="SourceCode"/>
      </w:pPr>
      <w:r>
        <w:rPr>
          <w:rStyle w:val="NormalTok"/>
        </w:rPr>
        <w:t>q1_data2</w:t>
      </w:r>
    </w:p>
    <w:p w14:paraId="35EECE6B" w14:textId="77777777" w:rsidR="000B1FE6" w:rsidRDefault="00E7085F">
      <w:pPr>
        <w:pStyle w:val="SourceCode"/>
      </w:pPr>
      <w:r>
        <w:rPr>
          <w:rStyle w:val="VerbatimChar"/>
        </w:rPr>
        <w:lastRenderedPageBreak/>
        <w:t>##  [1]   3.2104760  -6.2108843  -0.7448245  -6.5394222  -0.0497775   4.9193598</w:t>
      </w:r>
      <w:r>
        <w:br/>
      </w:r>
      <w:r>
        <w:rPr>
          <w:rStyle w:val="VerbatimChar"/>
        </w:rPr>
        <w:t>##  [7]  15.7931501  -6.0313037  -1.0302884   2.5639172   3.8116916   8.6104510</w:t>
      </w:r>
      <w:r>
        <w:br/>
      </w:r>
      <w:r>
        <w:rPr>
          <w:rStyle w:val="VerbatimChar"/>
        </w:rPr>
        <w:t>## [13]   9.1023040   4.5462616  -6.1786410   1.7888361   9.1034060 -10.</w:t>
      </w:r>
      <w:r>
        <w:rPr>
          <w:rStyle w:val="VerbatimChar"/>
        </w:rPr>
        <w:t>6660163</w:t>
      </w:r>
      <w:r>
        <w:br/>
      </w:r>
      <w:r>
        <w:rPr>
          <w:rStyle w:val="VerbatimChar"/>
        </w:rPr>
        <w:t>## [19]  17.9784201  13.8664155</w:t>
      </w:r>
    </w:p>
    <w:p w14:paraId="2571C1A1" w14:textId="77777777" w:rsidR="000B1FE6" w:rsidRDefault="00E7085F">
      <w:pPr>
        <w:pStyle w:val="FirstParagraph"/>
      </w:pPr>
      <w:r>
        <w:t>We know that the populations are derived from a normal distribution. Nevertheless, let us confirm it with the Shapiro-Wilk test…</w:t>
      </w:r>
    </w:p>
    <w:p w14:paraId="181E0067" w14:textId="77777777" w:rsidR="000B1FE6" w:rsidRDefault="00E7085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q1_data1)</w:t>
      </w:r>
    </w:p>
    <w:p w14:paraId="52022AC3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1_data1</w:t>
      </w:r>
      <w:r>
        <w:br/>
      </w:r>
      <w:r>
        <w:rPr>
          <w:rStyle w:val="VerbatimChar"/>
        </w:rPr>
        <w:t>## W = 0.96778, p-value = 0.4803</w:t>
      </w:r>
    </w:p>
    <w:p w14:paraId="382F4F49" w14:textId="77777777" w:rsidR="000B1FE6" w:rsidRDefault="00E7085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q1_data2)</w:t>
      </w:r>
    </w:p>
    <w:p w14:paraId="0A017233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1_data2</w:t>
      </w:r>
      <w:r>
        <w:br/>
      </w:r>
      <w:r>
        <w:rPr>
          <w:rStyle w:val="VerbatimChar"/>
        </w:rPr>
        <w:t>## W = 0.96704, p-value = 0.6915</w:t>
      </w:r>
    </w:p>
    <w:p w14:paraId="7486B75C" w14:textId="77777777" w:rsidR="000B1FE6" w:rsidRDefault="00E7085F">
      <w:pPr>
        <w:pStyle w:val="FirstParagraph"/>
      </w:pPr>
      <w:r>
        <w:t>For both cases, p &gt; 0.05. Hence, we may conclude that the samples follow normal distribution (amazing revela</w:t>
      </w:r>
      <w:r>
        <w:t>tions here).</w:t>
      </w:r>
    </w:p>
    <w:p w14:paraId="6F354466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698DE02F" w14:textId="77777777" w:rsidR="000B1FE6" w:rsidRDefault="00E7085F">
      <w:pPr>
        <w:pStyle w:val="FirstParagraph"/>
      </w:pPr>
      <w:r>
        <w:t>Hyptheses are</w:t>
      </w:r>
    </w:p>
    <w:p w14:paraId="02DE50E8" w14:textId="77777777" w:rsidR="000B1FE6" w:rsidRDefault="00E7085F">
      <w:pPr>
        <w:pStyle w:val="SourceCode"/>
      </w:pPr>
      <w:r>
        <w:rPr>
          <w:rStyle w:val="CommentTok"/>
        </w:rPr>
        <w:t># H_0: Population variances are equal</w:t>
      </w:r>
      <w:r>
        <w:br/>
      </w:r>
      <w:r>
        <w:rPr>
          <w:rStyle w:val="CommentTok"/>
        </w:rPr>
        <w:t># H_0: Population variances are unequal</w:t>
      </w:r>
      <w:r>
        <w:br/>
      </w:r>
      <w:r>
        <w:rPr>
          <w:rStyle w:val="CommentTok"/>
        </w:rPr>
        <w:t>#</w:t>
      </w:r>
    </w:p>
    <w:p w14:paraId="25D281FD" w14:textId="77777777" w:rsidR="000B1FE6" w:rsidRDefault="00E7085F">
      <w:pPr>
        <w:pStyle w:val="FirstParagraph"/>
      </w:pPr>
      <w:r>
        <w:t>Now for the F-test…</w:t>
      </w:r>
    </w:p>
    <w:p w14:paraId="17D1991D" w14:textId="77777777" w:rsidR="000B1FE6" w:rsidRDefault="00E7085F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q1_data1, q1_data2)</w:t>
      </w:r>
    </w:p>
    <w:p w14:paraId="5EEB9B9D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1_data1 and q1_data2</w:t>
      </w:r>
      <w:r>
        <w:br/>
      </w:r>
      <w:r>
        <w:rPr>
          <w:rStyle w:val="VerbatimChar"/>
        </w:rPr>
        <w:t>## F = 0.67778, num df = 29, denom df = 19, p-value = 0.336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82179 1.5123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ratio of variances </w:t>
      </w:r>
      <w:r>
        <w:br/>
      </w:r>
      <w:r>
        <w:rPr>
          <w:rStyle w:val="VerbatimChar"/>
        </w:rPr>
        <w:t>##          0.6777778</w:t>
      </w:r>
    </w:p>
    <w:p w14:paraId="0FBDCB14" w14:textId="77777777" w:rsidR="000B1FE6" w:rsidRDefault="00E7085F">
      <w:pPr>
        <w:pStyle w:val="FirstParagraph"/>
      </w:pPr>
      <w:r>
        <w:t>p &gt;</w:t>
      </w:r>
      <w:r>
        <w:t xml:space="preserve"> 0.05. Hence, we accept H_0. Hence, we may conclude that the samples are drawn from populations with equal variances.</w:t>
      </w:r>
    </w:p>
    <w:p w14:paraId="7F246719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32942A10" w14:textId="77777777" w:rsidR="000B1FE6" w:rsidRDefault="00E7085F" w:rsidP="00716F3D">
      <w:pPr>
        <w:pStyle w:val="Heading1"/>
      </w:pPr>
      <w:r>
        <w:t>QUESTION 2</w:t>
      </w:r>
    </w:p>
    <w:p w14:paraId="791E6494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1E056785" w14:textId="77777777" w:rsidR="000B1FE6" w:rsidRDefault="00E7085F">
      <w:pPr>
        <w:pStyle w:val="FirstParagraph"/>
      </w:pPr>
      <w:r>
        <w:t>Use any in-built data set, choose any 2 variables and test for equality of variances (or you can import a data set and do t</w:t>
      </w:r>
      <w:r>
        <w:t>his question)</w:t>
      </w:r>
    </w:p>
    <w:p w14:paraId="50612691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3A116CEE" w14:textId="77777777" w:rsidR="000B1FE6" w:rsidRDefault="00E7085F">
      <w:pPr>
        <w:pStyle w:val="FirstParagraph"/>
      </w:pPr>
      <w:r>
        <w:t>Data set chosen: handdFootLength.csv</w:t>
      </w:r>
    </w:p>
    <w:p w14:paraId="498CC1A6" w14:textId="77777777" w:rsidR="000B1FE6" w:rsidRDefault="00E7085F">
      <w:pPr>
        <w:pStyle w:val="SourceCode"/>
      </w:pPr>
      <w:r>
        <w:rPr>
          <w:rStyle w:val="NormalTok"/>
        </w:rPr>
        <w:t>q2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handFootLength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q2_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7EDD951" w14:textId="77777777" w:rsidR="000B1FE6" w:rsidRDefault="00E7085F">
      <w:pPr>
        <w:pStyle w:val="SourceCode"/>
      </w:pPr>
      <w:r>
        <w:rPr>
          <w:rStyle w:val="VerbatimChar"/>
        </w:rPr>
        <w:t>##   Person Hand.Length Foot.Length</w:t>
      </w:r>
      <w:r>
        <w:br/>
      </w:r>
      <w:r>
        <w:rPr>
          <w:rStyle w:val="VerbatimChar"/>
        </w:rPr>
        <w:t>## 1      1          10          15</w:t>
      </w:r>
      <w:r>
        <w:br/>
      </w:r>
      <w:r>
        <w:rPr>
          <w:rStyle w:val="VerbatimChar"/>
        </w:rPr>
        <w:t>## 2      2          12          14</w:t>
      </w:r>
      <w:r>
        <w:br/>
      </w:r>
      <w:r>
        <w:rPr>
          <w:rStyle w:val="VerbatimChar"/>
        </w:rPr>
        <w:t xml:space="preserve">## 3      3           9  </w:t>
      </w:r>
      <w:r>
        <w:rPr>
          <w:rStyle w:val="VerbatimChar"/>
        </w:rPr>
        <w:t xml:space="preserve">        13</w:t>
      </w:r>
      <w:r>
        <w:br/>
      </w:r>
      <w:r>
        <w:rPr>
          <w:rStyle w:val="VerbatimChar"/>
        </w:rPr>
        <w:t>## 4      4           8          13</w:t>
      </w:r>
      <w:r>
        <w:br/>
      </w:r>
      <w:r>
        <w:rPr>
          <w:rStyle w:val="VerbatimChar"/>
        </w:rPr>
        <w:t>## 5      5           7          11</w:t>
      </w:r>
    </w:p>
    <w:p w14:paraId="3AB6D45D" w14:textId="77777777" w:rsidR="000B1FE6" w:rsidRDefault="00E7085F">
      <w:pPr>
        <w:pStyle w:val="FirstParagraph"/>
      </w:pPr>
      <w:r>
        <w:t>The samples are</w:t>
      </w:r>
    </w:p>
    <w:p w14:paraId="12FDC8C2" w14:textId="77777777" w:rsidR="000B1FE6" w:rsidRDefault="00E7085F">
      <w:pPr>
        <w:pStyle w:val="SourceCode"/>
      </w:pPr>
      <w:r>
        <w:rPr>
          <w:rStyle w:val="NormalTok"/>
        </w:rPr>
        <w:t>q2_data1 =</w:t>
      </w:r>
      <w:r>
        <w:rPr>
          <w:rStyle w:val="StringTok"/>
        </w:rPr>
        <w:t xml:space="preserve"> </w:t>
      </w:r>
      <w:r>
        <w:rPr>
          <w:rStyle w:val="NormalTok"/>
        </w:rPr>
        <w:t>q2_data</w:t>
      </w:r>
      <w:r>
        <w:rPr>
          <w:rStyle w:val="OperatorTok"/>
        </w:rPr>
        <w:t>$</w:t>
      </w:r>
      <w:r>
        <w:rPr>
          <w:rStyle w:val="NormalTok"/>
        </w:rPr>
        <w:t>Hand.Length</w:t>
      </w:r>
      <w:r>
        <w:br/>
      </w:r>
      <w:r>
        <w:rPr>
          <w:rStyle w:val="NormalTok"/>
        </w:rPr>
        <w:t>q2_data2 =</w:t>
      </w:r>
      <w:r>
        <w:rPr>
          <w:rStyle w:val="StringTok"/>
        </w:rPr>
        <w:t xml:space="preserve"> </w:t>
      </w:r>
      <w:r>
        <w:rPr>
          <w:rStyle w:val="NormalTok"/>
        </w:rPr>
        <w:t>q2_data</w:t>
      </w:r>
      <w:r>
        <w:rPr>
          <w:rStyle w:val="OperatorTok"/>
        </w:rPr>
        <w:t>$</w:t>
      </w:r>
      <w:r>
        <w:rPr>
          <w:rStyle w:val="NormalTok"/>
        </w:rPr>
        <w:t>Foot.Length</w:t>
      </w:r>
    </w:p>
    <w:p w14:paraId="2D0B6D34" w14:textId="77777777" w:rsidR="000B1FE6" w:rsidRDefault="00E7085F">
      <w:pPr>
        <w:pStyle w:val="FirstParagraph"/>
      </w:pPr>
      <w:r>
        <w:t>To test whether the samples are drawn from normal distributions, we use the Shapiro-Wilk test…</w:t>
      </w:r>
    </w:p>
    <w:p w14:paraId="2A693C9B" w14:textId="77777777" w:rsidR="000B1FE6" w:rsidRDefault="00E7085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q2_data1)</w:t>
      </w:r>
    </w:p>
    <w:p w14:paraId="2246E28C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2_data1</w:t>
      </w:r>
      <w:r>
        <w:br/>
      </w:r>
      <w:r>
        <w:rPr>
          <w:rStyle w:val="VerbatimChar"/>
        </w:rPr>
        <w:t>## W = 0.94994, p-value = 0.6678</w:t>
      </w:r>
    </w:p>
    <w:p w14:paraId="146DDF57" w14:textId="77777777" w:rsidR="000B1FE6" w:rsidRDefault="00E7085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q2_data2)</w:t>
      </w:r>
    </w:p>
    <w:p w14:paraId="561DD536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2_data2</w:t>
      </w:r>
      <w:r>
        <w:br/>
      </w:r>
      <w:r>
        <w:rPr>
          <w:rStyle w:val="VerbatimChar"/>
        </w:rPr>
        <w:t>## W = 0.90866, p-value = 0.2719</w:t>
      </w:r>
    </w:p>
    <w:p w14:paraId="518952D5" w14:textId="77777777" w:rsidR="000B1FE6" w:rsidRDefault="00E7085F">
      <w:pPr>
        <w:pStyle w:val="FirstParagraph"/>
      </w:pPr>
      <w:r>
        <w:lastRenderedPageBreak/>
        <w:t>In both cases, p &gt; 0.05. H</w:t>
      </w:r>
      <w:r>
        <w:t>ence, we may conclude that both samples are drawn from normal distributions.</w:t>
      </w:r>
    </w:p>
    <w:p w14:paraId="1C3B8388" w14:textId="77777777" w:rsidR="000B1FE6" w:rsidRDefault="00E7085F">
      <w:pPr>
        <w:pStyle w:val="SourceCode"/>
      </w:pPr>
      <w:r>
        <w:rPr>
          <w:rStyle w:val="CommentTok"/>
        </w:rPr>
        <w:t>#</w:t>
      </w:r>
    </w:p>
    <w:p w14:paraId="3231BD31" w14:textId="77777777" w:rsidR="000B1FE6" w:rsidRDefault="00E7085F">
      <w:pPr>
        <w:pStyle w:val="FirstParagraph"/>
      </w:pPr>
      <w:r>
        <w:t>Hyptheses are</w:t>
      </w:r>
    </w:p>
    <w:p w14:paraId="3933D0E6" w14:textId="77777777" w:rsidR="000B1FE6" w:rsidRDefault="00E7085F">
      <w:pPr>
        <w:pStyle w:val="SourceCode"/>
      </w:pPr>
      <w:r>
        <w:rPr>
          <w:rStyle w:val="CommentTok"/>
        </w:rPr>
        <w:t># H_0: Population hand and foot lengths have equal variance</w:t>
      </w:r>
      <w:r>
        <w:br/>
      </w:r>
      <w:r>
        <w:rPr>
          <w:rStyle w:val="CommentTok"/>
        </w:rPr>
        <w:t># H_0: Population hand and foot lengths have unequal variance</w:t>
      </w:r>
      <w:r>
        <w:br/>
      </w:r>
      <w:r>
        <w:rPr>
          <w:rStyle w:val="CommentTok"/>
        </w:rPr>
        <w:t>#</w:t>
      </w:r>
    </w:p>
    <w:p w14:paraId="13E1E811" w14:textId="77777777" w:rsidR="000B1FE6" w:rsidRDefault="00E7085F">
      <w:pPr>
        <w:pStyle w:val="FirstParagraph"/>
      </w:pPr>
      <w:r>
        <w:t>Now for the F-test…</w:t>
      </w:r>
    </w:p>
    <w:p w14:paraId="5C9085DA" w14:textId="77777777" w:rsidR="000B1FE6" w:rsidRDefault="00E7085F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 xml:space="preserve">(q2_data1, </w:t>
      </w:r>
      <w:r>
        <w:rPr>
          <w:rStyle w:val="NormalTok"/>
        </w:rPr>
        <w:t>q2_data2)</w:t>
      </w:r>
    </w:p>
    <w:p w14:paraId="2F6BE672" w14:textId="77777777" w:rsidR="000B1FE6" w:rsidRDefault="00E708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q2_data1 and q2_data2</w:t>
      </w:r>
      <w:r>
        <w:br/>
      </w:r>
      <w:r>
        <w:rPr>
          <w:rStyle w:val="VerbatimChar"/>
        </w:rPr>
        <w:t>## F = 0.96, num df = 9, denom df = 9, p-value = 0.952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384</w:t>
      </w:r>
      <w:r>
        <w:rPr>
          <w:rStyle w:val="VerbatimChar"/>
        </w:rPr>
        <w:t>504 3.86495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    0.96</w:t>
      </w:r>
    </w:p>
    <w:p w14:paraId="59746C9E" w14:textId="77777777" w:rsidR="000B1FE6" w:rsidRDefault="00E7085F">
      <w:pPr>
        <w:pStyle w:val="FirstParagraph"/>
      </w:pPr>
      <w:r>
        <w:t>p = 0.9525 &gt; 0.05. Hence, we may accept H_0. Hence, we may conclude that population hand and foot lengths have equal variances.</w:t>
      </w:r>
    </w:p>
    <w:sectPr w:rsidR="000B1F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D1C9B" w14:textId="77777777" w:rsidR="00E7085F" w:rsidRDefault="00E7085F">
      <w:pPr>
        <w:spacing w:after="0"/>
      </w:pPr>
      <w:r>
        <w:separator/>
      </w:r>
    </w:p>
  </w:endnote>
  <w:endnote w:type="continuationSeparator" w:id="0">
    <w:p w14:paraId="4198DA4B" w14:textId="77777777" w:rsidR="00E7085F" w:rsidRDefault="00E708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F345A" w14:textId="77777777" w:rsidR="00E7085F" w:rsidRDefault="00E7085F">
      <w:r>
        <w:separator/>
      </w:r>
    </w:p>
  </w:footnote>
  <w:footnote w:type="continuationSeparator" w:id="0">
    <w:p w14:paraId="1ACD35C5" w14:textId="77777777" w:rsidR="00E7085F" w:rsidRDefault="00E70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378F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602F3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1FE6"/>
    <w:rsid w:val="004420FF"/>
    <w:rsid w:val="004E29B3"/>
    <w:rsid w:val="00590D07"/>
    <w:rsid w:val="00716F3D"/>
    <w:rsid w:val="00784D58"/>
    <w:rsid w:val="008D6863"/>
    <w:rsid w:val="00B86B75"/>
    <w:rsid w:val="00BC48D5"/>
    <w:rsid w:val="00C36279"/>
    <w:rsid w:val="00E315A3"/>
    <w:rsid w:val="00E708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D6AC50"/>
  <w15:docId w15:val="{66EAA173-054F-0A47-AC1C-A139F3AAD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98</Words>
  <Characters>3414</Characters>
  <Application>Microsoft Office Word</Application>
  <DocSecurity>0</DocSecurity>
  <Lines>28</Lines>
  <Paragraphs>8</Paragraphs>
  <ScaleCrop>false</ScaleCrop>
  <Company/>
  <LinksUpToDate>false</LinksUpToDate>
  <CharactersWithSpaces>4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ftest.R</dc:title>
  <dc:creator>pranav</dc:creator>
  <cp:keywords/>
  <cp:lastModifiedBy>pranav gopalkrishna</cp:lastModifiedBy>
  <cp:revision>4</cp:revision>
  <dcterms:created xsi:type="dcterms:W3CDTF">2020-10-23T09:41:00Z</dcterms:created>
  <dcterms:modified xsi:type="dcterms:W3CDTF">2020-10-23T09:43:00Z</dcterms:modified>
</cp:coreProperties>
</file>